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94073" w14:textId="77777777" w:rsidR="008A673F" w:rsidRDefault="00BD6773" w:rsidP="00BD6773">
      <w:pPr>
        <w:pStyle w:val="NoSpacing"/>
        <w:tabs>
          <w:tab w:val="center" w:pos="4513"/>
          <w:tab w:val="left" w:pos="8160"/>
        </w:tabs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 w:rsidR="00AF652E">
        <w:rPr>
          <w:rFonts w:ascii="Arial" w:hAnsi="Arial" w:cs="Arial"/>
          <w:b/>
          <w:sz w:val="24"/>
          <w:szCs w:val="24"/>
        </w:rPr>
        <w:t>Employee Credit Check</w:t>
      </w:r>
      <w:r w:rsidR="00013DE4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Candidate</w:t>
      </w:r>
      <w:r w:rsidR="008A673F" w:rsidRPr="008A673F">
        <w:rPr>
          <w:rFonts w:ascii="Arial" w:hAnsi="Arial" w:cs="Arial"/>
          <w:b/>
          <w:sz w:val="24"/>
          <w:szCs w:val="24"/>
        </w:rPr>
        <w:t xml:space="preserve"> Consent form</w:t>
      </w:r>
      <w:r>
        <w:rPr>
          <w:rFonts w:ascii="Arial" w:hAnsi="Arial" w:cs="Arial"/>
          <w:b/>
          <w:sz w:val="24"/>
          <w:szCs w:val="24"/>
        </w:rPr>
        <w:tab/>
      </w:r>
    </w:p>
    <w:p w14:paraId="038A491B" w14:textId="77777777" w:rsidR="00BD6773" w:rsidRPr="00BD6773" w:rsidRDefault="00BD6773" w:rsidP="00BD6773">
      <w:pPr>
        <w:pStyle w:val="NoSpacing"/>
        <w:tabs>
          <w:tab w:val="center" w:pos="4513"/>
          <w:tab w:val="left" w:pos="8160"/>
        </w:tabs>
        <w:spacing w:line="480" w:lineRule="auto"/>
        <w:rPr>
          <w:rFonts w:ascii="Arial" w:hAnsi="Arial" w:cs="Arial"/>
          <w:sz w:val="20"/>
          <w:szCs w:val="20"/>
        </w:rPr>
      </w:pPr>
      <w:r w:rsidRPr="00BD6773">
        <w:rPr>
          <w:rFonts w:ascii="Arial" w:hAnsi="Arial" w:cs="Arial"/>
          <w:sz w:val="20"/>
          <w:szCs w:val="20"/>
        </w:rPr>
        <w:t>Candidate consent must be obtained in writing.  Please use this Form.</w:t>
      </w:r>
    </w:p>
    <w:p w14:paraId="6B2355AA" w14:textId="77777777" w:rsidR="00AF652E" w:rsidRDefault="00255C38" w:rsidP="00AF652E">
      <w:pPr>
        <w:pStyle w:val="Default"/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"/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end"/>
      </w:r>
      <w:bookmarkEnd w:id="0"/>
      <w:r w:rsidR="00AF652E" w:rsidRPr="00AF652E">
        <w:rPr>
          <w:rFonts w:ascii="Arial" w:hAnsi="Arial" w:cs="Arial"/>
          <w:sz w:val="20"/>
          <w:szCs w:val="20"/>
        </w:rPr>
        <w:t xml:space="preserve"> </w:t>
      </w:r>
      <w:r w:rsidR="00AF652E" w:rsidRPr="00D03213">
        <w:rPr>
          <w:rFonts w:ascii="Arial" w:hAnsi="Arial" w:cs="Arial"/>
          <w:sz w:val="20"/>
          <w:szCs w:val="20"/>
        </w:rPr>
        <w:t>I understand that</w:t>
      </w:r>
      <w:r w:rsidR="00AF652E" w:rsidRPr="00D03213">
        <w:rPr>
          <w:rFonts w:ascii="Arial" w:hAnsi="Arial" w:cs="Arial"/>
          <w:color w:val="FF0000"/>
          <w:sz w:val="20"/>
          <w:szCs w:val="20"/>
        </w:rPr>
        <w:t xml:space="preserve"> </w:t>
      </w:r>
      <w:r w:rsidR="00AF652E">
        <w:rPr>
          <w:rFonts w:ascii="Arial" w:hAnsi="Arial" w:cs="Arial"/>
          <w:color w:val="FF0000"/>
          <w:sz w:val="20"/>
          <w:szCs w:val="20"/>
        </w:rPr>
        <w:t xml:space="preserve">(Insert Name of Organisation) </w:t>
      </w:r>
      <w:r w:rsidR="00AF652E" w:rsidRPr="00D03213">
        <w:rPr>
          <w:rFonts w:ascii="Arial" w:hAnsi="Arial" w:cs="Arial"/>
          <w:sz w:val="20"/>
          <w:szCs w:val="20"/>
        </w:rPr>
        <w:t xml:space="preserve">will receive an Electronic Report Summary (the Output) of my Employee Credit Check.  </w:t>
      </w:r>
    </w:p>
    <w:p w14:paraId="459A5830" w14:textId="77777777" w:rsidR="00C609D3" w:rsidRDefault="00C609D3" w:rsidP="00D03213">
      <w:pPr>
        <w:pStyle w:val="Default"/>
        <w:spacing w:line="36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4D3605F9" w14:textId="77777777" w:rsidR="00BD6773" w:rsidRDefault="00BD6773" w:rsidP="00BD6773">
      <w:pPr>
        <w:pStyle w:val="Default"/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end"/>
      </w:r>
      <w:bookmarkEnd w:id="1"/>
      <w:r w:rsidRPr="00C609D3">
        <w:rPr>
          <w:rFonts w:ascii="Arial" w:hAnsi="Arial" w:cs="Arial"/>
          <w:sz w:val="20"/>
          <w:szCs w:val="20"/>
        </w:rPr>
        <w:t xml:space="preserve"> </w:t>
      </w:r>
      <w:r w:rsidRPr="00D03213">
        <w:rPr>
          <w:rFonts w:ascii="Arial" w:hAnsi="Arial" w:cs="Arial"/>
          <w:sz w:val="20"/>
          <w:szCs w:val="20"/>
        </w:rPr>
        <w:t xml:space="preserve">I am aware that </w:t>
      </w:r>
      <w:r>
        <w:rPr>
          <w:rFonts w:ascii="Arial" w:hAnsi="Arial" w:cs="Arial"/>
          <w:sz w:val="20"/>
          <w:szCs w:val="20"/>
        </w:rPr>
        <w:t xml:space="preserve">a soft </w:t>
      </w:r>
      <w:r w:rsidRPr="00D03213">
        <w:rPr>
          <w:rFonts w:ascii="Arial" w:hAnsi="Arial" w:cs="Arial"/>
          <w:sz w:val="20"/>
          <w:szCs w:val="20"/>
        </w:rPr>
        <w:t xml:space="preserve">footprint </w:t>
      </w:r>
      <w:r>
        <w:rPr>
          <w:rFonts w:ascii="Arial" w:hAnsi="Arial" w:cs="Arial"/>
          <w:sz w:val="20"/>
          <w:szCs w:val="20"/>
        </w:rPr>
        <w:t xml:space="preserve">will be </w:t>
      </w:r>
      <w:r w:rsidRPr="00D03213">
        <w:rPr>
          <w:rFonts w:ascii="Arial" w:hAnsi="Arial" w:cs="Arial"/>
          <w:sz w:val="20"/>
          <w:szCs w:val="20"/>
        </w:rPr>
        <w:t xml:space="preserve">retained by </w:t>
      </w:r>
      <w:r>
        <w:rPr>
          <w:rFonts w:ascii="Arial" w:hAnsi="Arial" w:cs="Arial"/>
          <w:sz w:val="20"/>
          <w:szCs w:val="20"/>
        </w:rPr>
        <w:t>Experian and Equifax (the credit reference agencies</w:t>
      </w:r>
      <w:r w:rsidRPr="00D03213">
        <w:rPr>
          <w:rFonts w:ascii="Arial" w:hAnsi="Arial" w:cs="Arial"/>
          <w:sz w:val="20"/>
          <w:szCs w:val="20"/>
        </w:rPr>
        <w:t xml:space="preserve">) in respect of a search made </w:t>
      </w:r>
      <w:r>
        <w:rPr>
          <w:rFonts w:ascii="Arial" w:hAnsi="Arial" w:cs="Arial"/>
          <w:sz w:val="20"/>
          <w:szCs w:val="20"/>
        </w:rPr>
        <w:t>and</w:t>
      </w:r>
      <w:r w:rsidRPr="00D03213">
        <w:rPr>
          <w:rFonts w:ascii="Arial" w:hAnsi="Arial" w:cs="Arial"/>
          <w:sz w:val="20"/>
          <w:szCs w:val="20"/>
        </w:rPr>
        <w:t xml:space="preserve"> will show that an identity check </w:t>
      </w:r>
      <w:r>
        <w:rPr>
          <w:rFonts w:ascii="Arial" w:hAnsi="Arial" w:cs="Arial"/>
          <w:sz w:val="20"/>
          <w:szCs w:val="20"/>
        </w:rPr>
        <w:t xml:space="preserve">and credit assessment </w:t>
      </w:r>
      <w:r w:rsidRPr="00D03213">
        <w:rPr>
          <w:rFonts w:ascii="Arial" w:hAnsi="Arial" w:cs="Arial"/>
          <w:sz w:val="20"/>
          <w:szCs w:val="20"/>
        </w:rPr>
        <w:t xml:space="preserve">has been performed.  </w:t>
      </w:r>
    </w:p>
    <w:p w14:paraId="2C9007D0" w14:textId="77777777" w:rsidR="00BD6773" w:rsidRDefault="00BD6773" w:rsidP="00D03213">
      <w:pPr>
        <w:pStyle w:val="Default"/>
        <w:spacing w:line="360" w:lineRule="auto"/>
        <w:rPr>
          <w:rFonts w:ascii="Arial" w:hAnsi="Arial" w:cs="Arial"/>
          <w:color w:val="FF0000"/>
          <w:sz w:val="20"/>
          <w:szCs w:val="20"/>
        </w:rPr>
      </w:pPr>
    </w:p>
    <w:p w14:paraId="2C886EAF" w14:textId="77777777" w:rsidR="006E60AB" w:rsidRDefault="006E60AB" w:rsidP="006E60AB">
      <w:pPr>
        <w:pStyle w:val="Default"/>
        <w:spacing w:line="360" w:lineRule="auto"/>
        <w:rPr>
          <w:rFonts w:ascii="Arial" w:hAnsi="Arial" w:cs="Arial"/>
          <w:color w:val="auto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5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instrText xml:space="preserve"> FORMCHECKBOX </w:instrTex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fldChar w:fldCharType="end"/>
      </w:r>
      <w:bookmarkEnd w:id="2"/>
      <w:r w:rsidRPr="00AF652E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D0321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I understand that the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earch will result in a “soft footprint”</w:t>
      </w:r>
      <w:r w:rsidRPr="00D03213">
        <w:rPr>
          <w:rStyle w:val="apple-converted-space"/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Style w:val="apple-converted-space"/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nd it will </w:t>
      </w:r>
      <w:r w:rsidRPr="00C35D22">
        <w:rPr>
          <w:rStyle w:val="apple-converted-space"/>
          <w:rFonts w:ascii="Arial" w:hAnsi="Arial" w:cs="Arial"/>
          <w:b/>
          <w:color w:val="222222"/>
          <w:sz w:val="20"/>
          <w:szCs w:val="20"/>
          <w:u w:val="single"/>
          <w:shd w:val="clear" w:color="auto" w:fill="FFFFFF"/>
        </w:rPr>
        <w:t>not</w:t>
      </w:r>
      <w:r>
        <w:rPr>
          <w:rStyle w:val="apple-converted-space"/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ffect my credit score. It will </w:t>
      </w:r>
      <w:r w:rsidRPr="00D03213">
        <w:rPr>
          <w:rStyle w:val="Strong"/>
          <w:rFonts w:ascii="Arial" w:hAnsi="Arial" w:cs="Arial"/>
          <w:color w:val="222222"/>
          <w:sz w:val="20"/>
          <w:szCs w:val="20"/>
          <w:shd w:val="clear" w:color="auto" w:fill="FFFFFF"/>
        </w:rPr>
        <w:t>not</w:t>
      </w:r>
      <w:r w:rsidRPr="00D03213">
        <w:rPr>
          <w:rStyle w:val="apple-converted-space"/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Style w:val="apple-converted-space"/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be </w:t>
      </w:r>
      <w:r w:rsidRPr="00D0321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seen by any other companies and therefore is not </w:t>
      </w:r>
      <w:proofErr w:type="gramStart"/>
      <w:r w:rsidRPr="00D03213">
        <w:rPr>
          <w:rFonts w:ascii="Arial" w:hAnsi="Arial" w:cs="Arial"/>
          <w:color w:val="222222"/>
          <w:sz w:val="20"/>
          <w:szCs w:val="20"/>
          <w:shd w:val="clear" w:color="auto" w:fill="FFFFFF"/>
        </w:rPr>
        <w:t>taken into account</w:t>
      </w:r>
      <w:proofErr w:type="gramEnd"/>
      <w:r w:rsidRPr="00D0321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when I am assessed for future credit requests.</w:t>
      </w:r>
      <w:r w:rsidRPr="00C609D3">
        <w:rPr>
          <w:rFonts w:ascii="Arial" w:hAnsi="Arial" w:cs="Arial"/>
          <w:color w:val="auto"/>
          <w:sz w:val="20"/>
          <w:szCs w:val="20"/>
          <w:shd w:val="clear" w:color="auto" w:fill="FFFFFF"/>
        </w:rPr>
        <w:t xml:space="preserve"> </w:t>
      </w:r>
    </w:p>
    <w:p w14:paraId="090B0B4A" w14:textId="77777777" w:rsidR="00AF652E" w:rsidRDefault="00AF652E" w:rsidP="00C609D3">
      <w:pPr>
        <w:pStyle w:val="Default"/>
        <w:spacing w:line="360" w:lineRule="auto"/>
        <w:rPr>
          <w:rFonts w:ascii="Arial" w:hAnsi="Arial" w:cs="Arial"/>
          <w:sz w:val="20"/>
          <w:szCs w:val="20"/>
        </w:rPr>
      </w:pPr>
    </w:p>
    <w:p w14:paraId="07BCD5F3" w14:textId="77777777" w:rsidR="00255C38" w:rsidRDefault="00255C38" w:rsidP="00D03213">
      <w:pPr>
        <w:pStyle w:val="Default"/>
        <w:spacing w:line="360" w:lineRule="auto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end"/>
      </w:r>
      <w:bookmarkEnd w:id="3"/>
      <w:r w:rsidR="00C609D3" w:rsidRPr="00C609D3">
        <w:rPr>
          <w:rFonts w:ascii="Verdana" w:hAnsi="Verdana"/>
          <w:b/>
          <w:bCs/>
          <w:sz w:val="20"/>
          <w:szCs w:val="20"/>
        </w:rPr>
        <w:t xml:space="preserve"> </w:t>
      </w:r>
      <w:r w:rsidR="00AF652E" w:rsidRPr="00D03213">
        <w:rPr>
          <w:rFonts w:ascii="Arial" w:hAnsi="Arial" w:cs="Arial"/>
          <w:sz w:val="20"/>
          <w:szCs w:val="20"/>
        </w:rPr>
        <w:t xml:space="preserve">I consent the </w:t>
      </w:r>
      <w:r w:rsidR="00C35D22">
        <w:rPr>
          <w:rFonts w:ascii="Arial" w:hAnsi="Arial" w:cs="Arial"/>
          <w:sz w:val="20"/>
          <w:szCs w:val="20"/>
        </w:rPr>
        <w:t>soft</w:t>
      </w:r>
      <w:r w:rsidR="00AF652E" w:rsidRPr="00D03213">
        <w:rPr>
          <w:rFonts w:ascii="Arial" w:hAnsi="Arial" w:cs="Arial"/>
          <w:sz w:val="20"/>
          <w:szCs w:val="20"/>
        </w:rPr>
        <w:t xml:space="preserve"> footprint to be retained by </w:t>
      </w:r>
      <w:r w:rsidR="00057787">
        <w:rPr>
          <w:rFonts w:ascii="Arial" w:hAnsi="Arial" w:cs="Arial"/>
          <w:sz w:val="20"/>
          <w:szCs w:val="20"/>
        </w:rPr>
        <w:t xml:space="preserve">Experian, </w:t>
      </w:r>
      <w:proofErr w:type="gramStart"/>
      <w:r w:rsidR="00057787">
        <w:rPr>
          <w:rFonts w:ascii="Arial" w:hAnsi="Arial" w:cs="Arial"/>
          <w:sz w:val="20"/>
          <w:szCs w:val="20"/>
        </w:rPr>
        <w:t>Equifax</w:t>
      </w:r>
      <w:proofErr w:type="gramEnd"/>
      <w:r w:rsidR="00057787">
        <w:rPr>
          <w:rFonts w:ascii="Arial" w:hAnsi="Arial" w:cs="Arial"/>
          <w:sz w:val="20"/>
          <w:szCs w:val="20"/>
        </w:rPr>
        <w:t xml:space="preserve"> and LexisNexis</w:t>
      </w:r>
      <w:r w:rsidR="00AF652E" w:rsidRPr="00D03213">
        <w:rPr>
          <w:rFonts w:ascii="Arial" w:hAnsi="Arial" w:cs="Arial"/>
          <w:sz w:val="20"/>
          <w:szCs w:val="20"/>
        </w:rPr>
        <w:t xml:space="preserve"> in respect of a search made, will read as having been made by Mayflower Disclosure Services Ltd rather than </w:t>
      </w:r>
      <w:r w:rsidR="00AF652E">
        <w:rPr>
          <w:rFonts w:ascii="Arial" w:hAnsi="Arial" w:cs="Arial"/>
          <w:color w:val="FF0000"/>
          <w:sz w:val="20"/>
          <w:szCs w:val="20"/>
        </w:rPr>
        <w:t>(Insert Name of Organisation).</w:t>
      </w:r>
    </w:p>
    <w:p w14:paraId="72688A5D" w14:textId="77777777" w:rsidR="00AF652E" w:rsidRDefault="00AF652E" w:rsidP="00D03213">
      <w:pPr>
        <w:pStyle w:val="Default"/>
        <w:spacing w:line="360" w:lineRule="auto"/>
        <w:rPr>
          <w:rFonts w:ascii="Arial" w:hAnsi="Arial" w:cs="Arial"/>
          <w:color w:val="auto"/>
          <w:sz w:val="20"/>
          <w:szCs w:val="20"/>
        </w:rPr>
      </w:pPr>
    </w:p>
    <w:p w14:paraId="2F910FBE" w14:textId="77777777" w:rsidR="006E60AB" w:rsidRDefault="006E60AB" w:rsidP="006E60AB">
      <w:pPr>
        <w:pStyle w:val="Default"/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end"/>
      </w:r>
      <w:r w:rsidRPr="00AF652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 understand that a Full Electoral Role search will take place as part of this search</w:t>
      </w:r>
      <w:r w:rsidR="00B001BB">
        <w:rPr>
          <w:rFonts w:ascii="Arial" w:hAnsi="Arial" w:cs="Arial"/>
          <w:sz w:val="20"/>
          <w:szCs w:val="20"/>
        </w:rPr>
        <w:t>.</w:t>
      </w:r>
    </w:p>
    <w:p w14:paraId="6B15AC89" w14:textId="77777777" w:rsidR="006E60AB" w:rsidRPr="00C609D3" w:rsidRDefault="006E60AB" w:rsidP="00D03213">
      <w:pPr>
        <w:pStyle w:val="Default"/>
        <w:spacing w:line="360" w:lineRule="auto"/>
        <w:rPr>
          <w:rFonts w:ascii="Arial" w:hAnsi="Arial" w:cs="Arial"/>
          <w:color w:val="auto"/>
          <w:sz w:val="20"/>
          <w:szCs w:val="20"/>
        </w:rPr>
      </w:pPr>
    </w:p>
    <w:p w14:paraId="3988ECAB" w14:textId="77777777" w:rsidR="00C609D3" w:rsidRDefault="00255C38" w:rsidP="00C609D3">
      <w:pPr>
        <w:pStyle w:val="Default"/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>
        <w:rPr>
          <w:rFonts w:ascii="Arial" w:hAnsi="Arial" w:cs="Arial"/>
          <w:sz w:val="20"/>
          <w:szCs w:val="20"/>
        </w:rPr>
        <w:instrText xml:space="preserve"> FORMCHECKBOX </w:instrText>
      </w:r>
      <w:r>
        <w:rPr>
          <w:rFonts w:ascii="Arial" w:hAnsi="Arial" w:cs="Arial"/>
          <w:sz w:val="20"/>
          <w:szCs w:val="20"/>
        </w:rPr>
      </w:r>
      <w:r>
        <w:rPr>
          <w:rFonts w:ascii="Arial" w:hAnsi="Arial" w:cs="Arial"/>
          <w:sz w:val="20"/>
          <w:szCs w:val="20"/>
        </w:rPr>
        <w:fldChar w:fldCharType="end"/>
      </w:r>
      <w:bookmarkEnd w:id="4"/>
      <w:r w:rsidR="00AF652E" w:rsidRPr="00AF652E">
        <w:rPr>
          <w:rFonts w:ascii="Arial" w:hAnsi="Arial" w:cs="Arial"/>
          <w:sz w:val="20"/>
          <w:szCs w:val="20"/>
        </w:rPr>
        <w:t xml:space="preserve"> </w:t>
      </w:r>
      <w:r w:rsidR="00AF652E">
        <w:rPr>
          <w:rFonts w:ascii="Arial" w:hAnsi="Arial" w:cs="Arial"/>
          <w:sz w:val="20"/>
          <w:szCs w:val="20"/>
        </w:rPr>
        <w:t xml:space="preserve">I understand that the </w:t>
      </w:r>
      <w:r w:rsidR="00AF652E">
        <w:rPr>
          <w:rFonts w:ascii="Arial" w:hAnsi="Arial" w:cs="Arial"/>
          <w:color w:val="FF0000"/>
          <w:sz w:val="20"/>
          <w:szCs w:val="20"/>
        </w:rPr>
        <w:t>(Insert Name of Organisation)</w:t>
      </w:r>
      <w:r w:rsidR="00AF652E" w:rsidRPr="00FE6806">
        <w:rPr>
          <w:rFonts w:ascii="Arial" w:hAnsi="Arial" w:cs="Arial"/>
          <w:sz w:val="20"/>
          <w:szCs w:val="20"/>
        </w:rPr>
        <w:t xml:space="preserve"> has</w:t>
      </w:r>
      <w:r w:rsidR="00AF652E">
        <w:rPr>
          <w:rFonts w:ascii="Arial" w:hAnsi="Arial" w:cs="Arial"/>
          <w:sz w:val="20"/>
          <w:szCs w:val="20"/>
        </w:rPr>
        <w:t xml:space="preserve"> a valid reason for this search.</w:t>
      </w:r>
    </w:p>
    <w:p w14:paraId="54EC4159" w14:textId="77777777" w:rsidR="00AF652E" w:rsidRPr="00C609D3" w:rsidRDefault="00AF652E" w:rsidP="00C609D3">
      <w:pPr>
        <w:pStyle w:val="Default"/>
        <w:spacing w:line="360" w:lineRule="auto"/>
        <w:rPr>
          <w:rFonts w:ascii="Arial" w:hAnsi="Arial" w:cs="Arial"/>
          <w:color w:val="auto"/>
          <w:sz w:val="20"/>
          <w:szCs w:val="20"/>
        </w:rPr>
      </w:pPr>
    </w:p>
    <w:p w14:paraId="0693DC63" w14:textId="77777777" w:rsidR="00255C38" w:rsidRDefault="00255C38" w:rsidP="00D03213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>
        <w:rPr>
          <w:rFonts w:ascii="Arial" w:hAnsi="Arial" w:cs="Arial"/>
          <w:color w:val="000000"/>
          <w:sz w:val="20"/>
          <w:szCs w:val="20"/>
        </w:rPr>
        <w:instrText xml:space="preserve"> FORMCHECKBOX </w:instrText>
      </w:r>
      <w:r>
        <w:rPr>
          <w:rFonts w:ascii="Arial" w:hAnsi="Arial" w:cs="Arial"/>
          <w:color w:val="000000"/>
          <w:sz w:val="20"/>
          <w:szCs w:val="20"/>
        </w:rPr>
      </w:r>
      <w:r>
        <w:rPr>
          <w:rFonts w:ascii="Arial" w:hAnsi="Arial" w:cs="Arial"/>
          <w:color w:val="000000"/>
          <w:sz w:val="20"/>
          <w:szCs w:val="20"/>
        </w:rPr>
        <w:fldChar w:fldCharType="end"/>
      </w:r>
      <w:bookmarkEnd w:id="5"/>
      <w:r w:rsidR="00800EE3" w:rsidRPr="00D03213">
        <w:rPr>
          <w:rFonts w:ascii="Arial" w:hAnsi="Arial" w:cs="Arial"/>
          <w:sz w:val="20"/>
          <w:szCs w:val="20"/>
        </w:rPr>
        <w:t xml:space="preserve">I understand that the </w:t>
      </w:r>
      <w:r w:rsidR="00854C89" w:rsidRPr="00D03213">
        <w:rPr>
          <w:rFonts w:ascii="Arial" w:hAnsi="Arial" w:cs="Arial"/>
          <w:sz w:val="20"/>
          <w:szCs w:val="20"/>
        </w:rPr>
        <w:t>O</w:t>
      </w:r>
      <w:r w:rsidR="00800EE3" w:rsidRPr="00D03213">
        <w:rPr>
          <w:rFonts w:ascii="Arial" w:hAnsi="Arial" w:cs="Arial"/>
          <w:sz w:val="20"/>
          <w:szCs w:val="20"/>
        </w:rPr>
        <w:t>utput will be treated as Confidential and will be stored in line with</w:t>
      </w:r>
      <w:r w:rsidR="00D03213" w:rsidRPr="00D03213">
        <w:rPr>
          <w:rFonts w:ascii="Arial" w:hAnsi="Arial" w:cs="Arial"/>
          <w:sz w:val="20"/>
          <w:szCs w:val="20"/>
        </w:rPr>
        <w:t xml:space="preserve"> Mayflower Disclosure Services </w:t>
      </w:r>
      <w:r w:rsidR="005672E6">
        <w:rPr>
          <w:rFonts w:ascii="Arial" w:hAnsi="Arial" w:cs="Arial"/>
          <w:sz w:val="20"/>
          <w:szCs w:val="20"/>
        </w:rPr>
        <w:t>L</w:t>
      </w:r>
      <w:r w:rsidR="00D03213" w:rsidRPr="00D03213">
        <w:rPr>
          <w:rFonts w:ascii="Arial" w:hAnsi="Arial" w:cs="Arial"/>
          <w:sz w:val="20"/>
          <w:szCs w:val="20"/>
        </w:rPr>
        <w:t xml:space="preserve">td </w:t>
      </w:r>
      <w:hyperlink r:id="rId8" w:history="1">
        <w:r w:rsidR="00D03213" w:rsidRPr="00255C38">
          <w:rPr>
            <w:rStyle w:val="Hyperlink"/>
            <w:rFonts w:ascii="Arial" w:hAnsi="Arial" w:cs="Arial"/>
            <w:sz w:val="20"/>
            <w:szCs w:val="20"/>
          </w:rPr>
          <w:t>Terms of Business</w:t>
        </w:r>
      </w:hyperlink>
      <w:r w:rsidR="00D03213" w:rsidRPr="00D03213">
        <w:rPr>
          <w:rFonts w:ascii="Arial" w:hAnsi="Arial" w:cs="Arial"/>
          <w:sz w:val="20"/>
          <w:szCs w:val="20"/>
        </w:rPr>
        <w:t xml:space="preserve"> and</w:t>
      </w:r>
      <w:r w:rsidR="00800EE3" w:rsidRPr="00D03213">
        <w:rPr>
          <w:rFonts w:ascii="Arial" w:hAnsi="Arial" w:cs="Arial"/>
          <w:sz w:val="20"/>
          <w:szCs w:val="20"/>
        </w:rPr>
        <w:t xml:space="preserve"> </w:t>
      </w:r>
      <w:hyperlink r:id="rId9" w:history="1">
        <w:r w:rsidRPr="00255C38">
          <w:rPr>
            <w:rStyle w:val="Hyperlink"/>
            <w:rFonts w:ascii="Arial" w:hAnsi="Arial" w:cs="Arial"/>
            <w:sz w:val="20"/>
            <w:szCs w:val="20"/>
          </w:rPr>
          <w:t>Privacy Policy</w:t>
        </w:r>
      </w:hyperlink>
      <w:r w:rsidR="00800EE3" w:rsidRPr="00D03213">
        <w:rPr>
          <w:rFonts w:ascii="Arial" w:hAnsi="Arial" w:cs="Arial"/>
          <w:sz w:val="20"/>
          <w:szCs w:val="20"/>
        </w:rPr>
        <w:t xml:space="preserve"> and all other applicable legislation.</w:t>
      </w:r>
      <w:r w:rsidR="00854C89" w:rsidRPr="00D03213">
        <w:rPr>
          <w:rFonts w:ascii="Arial" w:hAnsi="Arial" w:cs="Arial"/>
          <w:sz w:val="20"/>
          <w:szCs w:val="20"/>
        </w:rPr>
        <w:t xml:space="preserve">  </w:t>
      </w:r>
    </w:p>
    <w:p w14:paraId="717A6866" w14:textId="77777777" w:rsidR="00C609D3" w:rsidRDefault="00C609D3" w:rsidP="00D03213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FF0000"/>
          <w:sz w:val="20"/>
          <w:szCs w:val="20"/>
        </w:rPr>
      </w:pPr>
    </w:p>
    <w:p w14:paraId="0004183B" w14:textId="77777777" w:rsidR="00800EE3" w:rsidRDefault="00C609D3" w:rsidP="00D03213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(Insert Name of Organisation) </w:t>
      </w:r>
      <w:r w:rsidR="00854C89" w:rsidRPr="00D03213">
        <w:rPr>
          <w:rFonts w:ascii="Arial" w:hAnsi="Arial" w:cs="Arial"/>
          <w:sz w:val="20"/>
          <w:szCs w:val="20"/>
        </w:rPr>
        <w:t>shall not under any circumstance sell, transfer, distribute</w:t>
      </w:r>
      <w:r w:rsidR="00854C89" w:rsidRPr="00854C89">
        <w:rPr>
          <w:rFonts w:ascii="Arial" w:hAnsi="Arial" w:cs="Arial"/>
          <w:sz w:val="20"/>
          <w:szCs w:val="20"/>
        </w:rPr>
        <w:t xml:space="preserve"> or otherwise make </w:t>
      </w:r>
      <w:r w:rsidR="0085564C">
        <w:rPr>
          <w:rFonts w:ascii="Arial" w:hAnsi="Arial" w:cs="Arial"/>
          <w:sz w:val="20"/>
          <w:szCs w:val="20"/>
        </w:rPr>
        <w:t>the</w:t>
      </w:r>
      <w:r w:rsidR="00854C89" w:rsidRPr="00854C89">
        <w:rPr>
          <w:rFonts w:ascii="Arial" w:hAnsi="Arial" w:cs="Arial"/>
          <w:sz w:val="20"/>
          <w:szCs w:val="20"/>
        </w:rPr>
        <w:t xml:space="preserve"> Output available to, or use the Output on b</w:t>
      </w:r>
      <w:r w:rsidR="0085564C">
        <w:rPr>
          <w:rFonts w:ascii="Arial" w:hAnsi="Arial" w:cs="Arial"/>
          <w:sz w:val="20"/>
          <w:szCs w:val="20"/>
        </w:rPr>
        <w:t>ehalf of, any other third party.</w:t>
      </w:r>
    </w:p>
    <w:p w14:paraId="3822369F" w14:textId="77777777" w:rsidR="003C221E" w:rsidRDefault="003C221E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</w:p>
    <w:p w14:paraId="13964B88" w14:textId="77777777" w:rsidR="00BD6773" w:rsidRDefault="00BD6773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andidate</w:t>
      </w:r>
      <w:r w:rsidRPr="00BD6773">
        <w:rPr>
          <w:rFonts w:ascii="Arial" w:hAnsi="Arial" w:cs="Arial"/>
          <w:b/>
          <w:sz w:val="20"/>
          <w:szCs w:val="20"/>
        </w:rPr>
        <w:t xml:space="preserve">’s Full </w:t>
      </w:r>
      <w:proofErr w:type="gramStart"/>
      <w:r w:rsidRPr="00BD6773">
        <w:rPr>
          <w:rFonts w:ascii="Arial" w:hAnsi="Arial" w:cs="Arial"/>
          <w:b/>
          <w:sz w:val="20"/>
          <w:szCs w:val="20"/>
        </w:rPr>
        <w:t>Name</w:t>
      </w:r>
      <w:r>
        <w:rPr>
          <w:rFonts w:ascii="Arial" w:hAnsi="Arial" w:cs="Arial"/>
          <w:sz w:val="20"/>
          <w:szCs w:val="20"/>
        </w:rPr>
        <w:t>:…</w:t>
      </w:r>
      <w:proofErr w:type="gramEnd"/>
      <w:r>
        <w:rPr>
          <w:rFonts w:ascii="Arial" w:hAnsi="Arial" w:cs="Arial"/>
          <w:sz w:val="20"/>
          <w:szCs w:val="20"/>
        </w:rPr>
        <w:t>……………………………………………………………………..</w:t>
      </w:r>
    </w:p>
    <w:p w14:paraId="07DC529D" w14:textId="77777777" w:rsidR="00BD6773" w:rsidRDefault="00BD6773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</w:p>
    <w:p w14:paraId="2A59F8F9" w14:textId="77777777" w:rsidR="00BD6773" w:rsidRDefault="00BD6773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andidate</w:t>
      </w:r>
      <w:r w:rsidRPr="00BD6773">
        <w:rPr>
          <w:rFonts w:ascii="Arial" w:hAnsi="Arial" w:cs="Arial"/>
          <w:b/>
          <w:sz w:val="20"/>
          <w:szCs w:val="20"/>
        </w:rPr>
        <w:t xml:space="preserve">’s </w:t>
      </w:r>
      <w:proofErr w:type="gramStart"/>
      <w:r w:rsidRPr="00BD6773">
        <w:rPr>
          <w:rFonts w:ascii="Arial" w:hAnsi="Arial" w:cs="Arial"/>
          <w:b/>
          <w:sz w:val="20"/>
          <w:szCs w:val="20"/>
        </w:rPr>
        <w:t>DOB:</w:t>
      </w:r>
      <w:r>
        <w:rPr>
          <w:rFonts w:ascii="Arial" w:hAnsi="Arial" w:cs="Arial"/>
          <w:sz w:val="20"/>
          <w:szCs w:val="20"/>
        </w:rPr>
        <w:t>…</w:t>
      </w:r>
      <w:proofErr w:type="gramEnd"/>
      <w:r>
        <w:rPr>
          <w:rFonts w:ascii="Arial" w:hAnsi="Arial" w:cs="Arial"/>
          <w:sz w:val="20"/>
          <w:szCs w:val="20"/>
        </w:rPr>
        <w:t>…………………………….</w:t>
      </w:r>
    </w:p>
    <w:p w14:paraId="58B13B2D" w14:textId="77777777" w:rsidR="00BD6773" w:rsidRDefault="00BD6773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</w:p>
    <w:p w14:paraId="22381B92" w14:textId="77777777" w:rsidR="00BD6773" w:rsidRDefault="00BD6773" w:rsidP="00800EE3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andidate</w:t>
      </w:r>
      <w:r w:rsidRPr="00BD6773">
        <w:rPr>
          <w:rFonts w:ascii="Arial" w:hAnsi="Arial" w:cs="Arial"/>
          <w:b/>
          <w:sz w:val="20"/>
          <w:szCs w:val="20"/>
        </w:rPr>
        <w:t xml:space="preserve">’s Current address incl </w:t>
      </w:r>
      <w:proofErr w:type="gramStart"/>
      <w:r w:rsidRPr="00BD6773">
        <w:rPr>
          <w:rFonts w:ascii="Arial" w:hAnsi="Arial" w:cs="Arial"/>
          <w:b/>
          <w:sz w:val="20"/>
          <w:szCs w:val="20"/>
        </w:rPr>
        <w:t>postcode</w:t>
      </w:r>
      <w:r>
        <w:rPr>
          <w:rFonts w:ascii="Arial" w:hAnsi="Arial" w:cs="Arial"/>
          <w:sz w:val="20"/>
          <w:szCs w:val="20"/>
        </w:rPr>
        <w:t>:…</w:t>
      </w:r>
      <w:proofErr w:type="gramEnd"/>
      <w:r>
        <w:rPr>
          <w:rFonts w:ascii="Arial" w:hAnsi="Arial" w:cs="Arial"/>
          <w:sz w:val="20"/>
          <w:szCs w:val="20"/>
        </w:rPr>
        <w:t>……………………………………</w:t>
      </w:r>
    </w:p>
    <w:p w14:paraId="5D866AEE" w14:textId="77777777" w:rsidR="00BD6773" w:rsidRDefault="00BD6773" w:rsidP="00B63975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</w:p>
    <w:p w14:paraId="08C123D3" w14:textId="77777777" w:rsidR="00EC37E1" w:rsidRDefault="00BD6773" w:rsidP="00B63975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andidate</w:t>
      </w:r>
      <w:r w:rsidR="00EC37E1" w:rsidRPr="00BD6773">
        <w:rPr>
          <w:rFonts w:ascii="Arial" w:hAnsi="Arial" w:cs="Arial"/>
          <w:b/>
          <w:sz w:val="20"/>
          <w:szCs w:val="20"/>
        </w:rPr>
        <w:t xml:space="preserve"> </w:t>
      </w:r>
      <w:proofErr w:type="gramStart"/>
      <w:r w:rsidR="00EC37E1" w:rsidRPr="00BD6773">
        <w:rPr>
          <w:rFonts w:ascii="Arial" w:hAnsi="Arial" w:cs="Arial"/>
          <w:b/>
          <w:sz w:val="20"/>
          <w:szCs w:val="20"/>
        </w:rPr>
        <w:t>Signature</w:t>
      </w:r>
      <w:r w:rsidR="00EC37E1">
        <w:rPr>
          <w:rFonts w:ascii="Arial" w:hAnsi="Arial" w:cs="Arial"/>
          <w:sz w:val="20"/>
          <w:szCs w:val="20"/>
        </w:rPr>
        <w:t>:…</w:t>
      </w:r>
      <w:proofErr w:type="gramEnd"/>
      <w:r w:rsidR="00EC37E1">
        <w:rPr>
          <w:rFonts w:ascii="Arial" w:hAnsi="Arial" w:cs="Arial"/>
          <w:sz w:val="20"/>
          <w:szCs w:val="20"/>
        </w:rPr>
        <w:t>……………</w:t>
      </w:r>
      <w:r w:rsidR="00B82CAD">
        <w:rPr>
          <w:rFonts w:ascii="Arial" w:hAnsi="Arial" w:cs="Arial"/>
          <w:sz w:val="20"/>
          <w:szCs w:val="20"/>
        </w:rPr>
        <w:t>……….</w:t>
      </w:r>
    </w:p>
    <w:p w14:paraId="748816B0" w14:textId="77777777" w:rsidR="00BD6773" w:rsidRDefault="00BD6773" w:rsidP="003C221E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</w:p>
    <w:p w14:paraId="23DB5141" w14:textId="77777777" w:rsidR="008A673F" w:rsidRPr="008A673F" w:rsidRDefault="008A673F" w:rsidP="003C221E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20"/>
        </w:rPr>
      </w:pPr>
      <w:r w:rsidRPr="00BD6773">
        <w:rPr>
          <w:rFonts w:ascii="Arial" w:hAnsi="Arial" w:cs="Arial"/>
          <w:b/>
          <w:sz w:val="20"/>
          <w:szCs w:val="20"/>
        </w:rPr>
        <w:t>Date:</w:t>
      </w:r>
      <w:r w:rsidRPr="008A673F">
        <w:rPr>
          <w:rFonts w:ascii="Arial" w:hAnsi="Arial" w:cs="Arial"/>
          <w:sz w:val="20"/>
          <w:szCs w:val="20"/>
        </w:rPr>
        <w:t xml:space="preserve"> </w:t>
      </w:r>
      <w:r w:rsidR="004D15D6">
        <w:rPr>
          <w:rFonts w:ascii="Arial" w:hAnsi="Arial" w:cs="Arial"/>
          <w:sz w:val="20"/>
          <w:szCs w:val="20"/>
        </w:rPr>
        <w:t>………………………………</w:t>
      </w:r>
      <w:proofErr w:type="gramStart"/>
      <w:r w:rsidR="00B82CAD">
        <w:rPr>
          <w:rFonts w:ascii="Arial" w:hAnsi="Arial" w:cs="Arial"/>
          <w:sz w:val="20"/>
          <w:szCs w:val="20"/>
        </w:rPr>
        <w:t>…..</w:t>
      </w:r>
      <w:proofErr w:type="gramEnd"/>
    </w:p>
    <w:sectPr w:rsidR="008A673F" w:rsidRPr="008A673F" w:rsidSect="0085564C">
      <w:pgSz w:w="11906" w:h="16838"/>
      <w:pgMar w:top="1440" w:right="1440" w:bottom="1440" w:left="1440" w:header="708" w:footer="1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672CC" w14:textId="77777777" w:rsidR="000F132F" w:rsidRDefault="000F132F" w:rsidP="0085564C">
      <w:pPr>
        <w:spacing w:after="0" w:line="240" w:lineRule="auto"/>
      </w:pPr>
      <w:r>
        <w:separator/>
      </w:r>
    </w:p>
  </w:endnote>
  <w:endnote w:type="continuationSeparator" w:id="0">
    <w:p w14:paraId="12CA2D1A" w14:textId="77777777" w:rsidR="000F132F" w:rsidRDefault="000F132F" w:rsidP="00855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8EA4C" w14:textId="77777777" w:rsidR="000F132F" w:rsidRDefault="000F132F" w:rsidP="0085564C">
      <w:pPr>
        <w:spacing w:after="0" w:line="240" w:lineRule="auto"/>
      </w:pPr>
      <w:r>
        <w:separator/>
      </w:r>
    </w:p>
  </w:footnote>
  <w:footnote w:type="continuationSeparator" w:id="0">
    <w:p w14:paraId="2C3C5806" w14:textId="77777777" w:rsidR="000F132F" w:rsidRDefault="000F132F" w:rsidP="008556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3C7418"/>
    <w:multiLevelType w:val="hybridMultilevel"/>
    <w:tmpl w:val="212E61B2"/>
    <w:lvl w:ilvl="0" w:tplc="9468FA6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57036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xMTI2szAyMzE1NjZQ0lEKTi0uzszPAykwqgUA5CXjUSwAAAA="/>
  </w:docVars>
  <w:rsids>
    <w:rsidRoot w:val="008A673F"/>
    <w:rsid w:val="00013B05"/>
    <w:rsid w:val="00013DE4"/>
    <w:rsid w:val="000219DB"/>
    <w:rsid w:val="00023B27"/>
    <w:rsid w:val="0002449C"/>
    <w:rsid w:val="0003099D"/>
    <w:rsid w:val="00030AC2"/>
    <w:rsid w:val="00030AFB"/>
    <w:rsid w:val="00031A5D"/>
    <w:rsid w:val="00033E24"/>
    <w:rsid w:val="00041B0D"/>
    <w:rsid w:val="00042BEF"/>
    <w:rsid w:val="00044420"/>
    <w:rsid w:val="00045AA8"/>
    <w:rsid w:val="000504D9"/>
    <w:rsid w:val="00055863"/>
    <w:rsid w:val="000572F9"/>
    <w:rsid w:val="00057787"/>
    <w:rsid w:val="00073448"/>
    <w:rsid w:val="00077025"/>
    <w:rsid w:val="00087290"/>
    <w:rsid w:val="00087362"/>
    <w:rsid w:val="000903F7"/>
    <w:rsid w:val="00094603"/>
    <w:rsid w:val="0009703D"/>
    <w:rsid w:val="000A6A81"/>
    <w:rsid w:val="000A721A"/>
    <w:rsid w:val="000A7D8B"/>
    <w:rsid w:val="000B3E42"/>
    <w:rsid w:val="000B4648"/>
    <w:rsid w:val="000B7C7F"/>
    <w:rsid w:val="000C0931"/>
    <w:rsid w:val="000C0E6B"/>
    <w:rsid w:val="000C367B"/>
    <w:rsid w:val="000D01BC"/>
    <w:rsid w:val="000D0325"/>
    <w:rsid w:val="000D2BDD"/>
    <w:rsid w:val="000D7A0A"/>
    <w:rsid w:val="000E0D1B"/>
    <w:rsid w:val="000E2CC1"/>
    <w:rsid w:val="000F132F"/>
    <w:rsid w:val="000F2C86"/>
    <w:rsid w:val="000F417E"/>
    <w:rsid w:val="000F6B14"/>
    <w:rsid w:val="00101BB5"/>
    <w:rsid w:val="001030E9"/>
    <w:rsid w:val="001038F5"/>
    <w:rsid w:val="0010401A"/>
    <w:rsid w:val="001042BA"/>
    <w:rsid w:val="00104DEB"/>
    <w:rsid w:val="00114ED6"/>
    <w:rsid w:val="001158BD"/>
    <w:rsid w:val="001169AF"/>
    <w:rsid w:val="00117FA4"/>
    <w:rsid w:val="001230FF"/>
    <w:rsid w:val="001262AC"/>
    <w:rsid w:val="001277E1"/>
    <w:rsid w:val="00130CAF"/>
    <w:rsid w:val="00133B7C"/>
    <w:rsid w:val="00144715"/>
    <w:rsid w:val="001450D5"/>
    <w:rsid w:val="00145926"/>
    <w:rsid w:val="00151FCC"/>
    <w:rsid w:val="0015359C"/>
    <w:rsid w:val="001540D6"/>
    <w:rsid w:val="001644DF"/>
    <w:rsid w:val="00165884"/>
    <w:rsid w:val="0017482D"/>
    <w:rsid w:val="0017499C"/>
    <w:rsid w:val="0018051A"/>
    <w:rsid w:val="001823FF"/>
    <w:rsid w:val="00182B35"/>
    <w:rsid w:val="00185560"/>
    <w:rsid w:val="0018724D"/>
    <w:rsid w:val="00187558"/>
    <w:rsid w:val="00192660"/>
    <w:rsid w:val="00194A97"/>
    <w:rsid w:val="00197198"/>
    <w:rsid w:val="001974FC"/>
    <w:rsid w:val="001A1485"/>
    <w:rsid w:val="001A22D7"/>
    <w:rsid w:val="001B29B9"/>
    <w:rsid w:val="001C04BA"/>
    <w:rsid w:val="001C7657"/>
    <w:rsid w:val="001D0EB9"/>
    <w:rsid w:val="001D2FAD"/>
    <w:rsid w:val="001D65CA"/>
    <w:rsid w:val="001D69B6"/>
    <w:rsid w:val="001D79D5"/>
    <w:rsid w:val="001E0226"/>
    <w:rsid w:val="001E68BF"/>
    <w:rsid w:val="001F1B71"/>
    <w:rsid w:val="002006D8"/>
    <w:rsid w:val="00200748"/>
    <w:rsid w:val="0020094B"/>
    <w:rsid w:val="0020388F"/>
    <w:rsid w:val="00204C0F"/>
    <w:rsid w:val="00210446"/>
    <w:rsid w:val="002146AC"/>
    <w:rsid w:val="00223B01"/>
    <w:rsid w:val="00232061"/>
    <w:rsid w:val="002351A4"/>
    <w:rsid w:val="00237DC6"/>
    <w:rsid w:val="00246F19"/>
    <w:rsid w:val="00247A3C"/>
    <w:rsid w:val="002504D2"/>
    <w:rsid w:val="002545AB"/>
    <w:rsid w:val="00255C38"/>
    <w:rsid w:val="00266BFA"/>
    <w:rsid w:val="00274C9A"/>
    <w:rsid w:val="002752AB"/>
    <w:rsid w:val="002759BA"/>
    <w:rsid w:val="00276DDA"/>
    <w:rsid w:val="002914A5"/>
    <w:rsid w:val="002A0EAD"/>
    <w:rsid w:val="002A2DFD"/>
    <w:rsid w:val="002A51C2"/>
    <w:rsid w:val="002B042B"/>
    <w:rsid w:val="002B19E1"/>
    <w:rsid w:val="002B2CC2"/>
    <w:rsid w:val="002B4A92"/>
    <w:rsid w:val="002B66A6"/>
    <w:rsid w:val="002C101C"/>
    <w:rsid w:val="002C132E"/>
    <w:rsid w:val="002C4182"/>
    <w:rsid w:val="002C5366"/>
    <w:rsid w:val="002D178C"/>
    <w:rsid w:val="002D2418"/>
    <w:rsid w:val="002D559E"/>
    <w:rsid w:val="002D6D7A"/>
    <w:rsid w:val="002E33BA"/>
    <w:rsid w:val="002F02EC"/>
    <w:rsid w:val="002F6ED1"/>
    <w:rsid w:val="00305573"/>
    <w:rsid w:val="00306672"/>
    <w:rsid w:val="00307F48"/>
    <w:rsid w:val="003167FE"/>
    <w:rsid w:val="00324B65"/>
    <w:rsid w:val="003306AD"/>
    <w:rsid w:val="00335AF5"/>
    <w:rsid w:val="00337F08"/>
    <w:rsid w:val="00340EE9"/>
    <w:rsid w:val="00341D99"/>
    <w:rsid w:val="0034786F"/>
    <w:rsid w:val="00351497"/>
    <w:rsid w:val="003543AC"/>
    <w:rsid w:val="0035594B"/>
    <w:rsid w:val="003565AD"/>
    <w:rsid w:val="00360045"/>
    <w:rsid w:val="0036258E"/>
    <w:rsid w:val="003629A8"/>
    <w:rsid w:val="003639E5"/>
    <w:rsid w:val="00370889"/>
    <w:rsid w:val="00375404"/>
    <w:rsid w:val="003801F9"/>
    <w:rsid w:val="003846BB"/>
    <w:rsid w:val="00384F45"/>
    <w:rsid w:val="00390292"/>
    <w:rsid w:val="00392685"/>
    <w:rsid w:val="00394060"/>
    <w:rsid w:val="0039707C"/>
    <w:rsid w:val="003A36CB"/>
    <w:rsid w:val="003A700C"/>
    <w:rsid w:val="003A7BEC"/>
    <w:rsid w:val="003B0924"/>
    <w:rsid w:val="003B3F89"/>
    <w:rsid w:val="003C21AC"/>
    <w:rsid w:val="003C221E"/>
    <w:rsid w:val="003C6BA6"/>
    <w:rsid w:val="003C7E5C"/>
    <w:rsid w:val="003D239C"/>
    <w:rsid w:val="003D2D42"/>
    <w:rsid w:val="003D2FCD"/>
    <w:rsid w:val="003E0568"/>
    <w:rsid w:val="003E6C35"/>
    <w:rsid w:val="003F1686"/>
    <w:rsid w:val="003F2135"/>
    <w:rsid w:val="003F2D54"/>
    <w:rsid w:val="003F30D3"/>
    <w:rsid w:val="003F46D6"/>
    <w:rsid w:val="00405792"/>
    <w:rsid w:val="0040652B"/>
    <w:rsid w:val="004071C6"/>
    <w:rsid w:val="00413AAC"/>
    <w:rsid w:val="00414E6E"/>
    <w:rsid w:val="00421999"/>
    <w:rsid w:val="00434423"/>
    <w:rsid w:val="004407D7"/>
    <w:rsid w:val="004410F0"/>
    <w:rsid w:val="004413DD"/>
    <w:rsid w:val="004421F1"/>
    <w:rsid w:val="004424C3"/>
    <w:rsid w:val="00445E40"/>
    <w:rsid w:val="00453999"/>
    <w:rsid w:val="00460B50"/>
    <w:rsid w:val="004623F1"/>
    <w:rsid w:val="00467AD6"/>
    <w:rsid w:val="004711D9"/>
    <w:rsid w:val="0047140A"/>
    <w:rsid w:val="00474865"/>
    <w:rsid w:val="00475EDD"/>
    <w:rsid w:val="0047634C"/>
    <w:rsid w:val="00476410"/>
    <w:rsid w:val="0048595E"/>
    <w:rsid w:val="00495509"/>
    <w:rsid w:val="00496D00"/>
    <w:rsid w:val="004A0C6B"/>
    <w:rsid w:val="004A1B44"/>
    <w:rsid w:val="004A6566"/>
    <w:rsid w:val="004A7F75"/>
    <w:rsid w:val="004B03D6"/>
    <w:rsid w:val="004B16AA"/>
    <w:rsid w:val="004D15D6"/>
    <w:rsid w:val="004D63E7"/>
    <w:rsid w:val="004D66D1"/>
    <w:rsid w:val="004F05D8"/>
    <w:rsid w:val="004F2D51"/>
    <w:rsid w:val="004F6294"/>
    <w:rsid w:val="00501DB7"/>
    <w:rsid w:val="00504FDC"/>
    <w:rsid w:val="00512C23"/>
    <w:rsid w:val="00515514"/>
    <w:rsid w:val="00516959"/>
    <w:rsid w:val="005202BC"/>
    <w:rsid w:val="00527EF4"/>
    <w:rsid w:val="00532A08"/>
    <w:rsid w:val="005330BA"/>
    <w:rsid w:val="0053497A"/>
    <w:rsid w:val="005373A1"/>
    <w:rsid w:val="00541A58"/>
    <w:rsid w:val="0055009E"/>
    <w:rsid w:val="00551B23"/>
    <w:rsid w:val="00552543"/>
    <w:rsid w:val="00553284"/>
    <w:rsid w:val="00557518"/>
    <w:rsid w:val="00561348"/>
    <w:rsid w:val="00563043"/>
    <w:rsid w:val="005667E1"/>
    <w:rsid w:val="005669F6"/>
    <w:rsid w:val="005672E6"/>
    <w:rsid w:val="00567C66"/>
    <w:rsid w:val="00570835"/>
    <w:rsid w:val="00584ACB"/>
    <w:rsid w:val="00585070"/>
    <w:rsid w:val="00586AB4"/>
    <w:rsid w:val="005878CC"/>
    <w:rsid w:val="00587C1C"/>
    <w:rsid w:val="005900B7"/>
    <w:rsid w:val="005916DE"/>
    <w:rsid w:val="00591CB5"/>
    <w:rsid w:val="00593690"/>
    <w:rsid w:val="005939E3"/>
    <w:rsid w:val="0059569E"/>
    <w:rsid w:val="005A14A0"/>
    <w:rsid w:val="005A3744"/>
    <w:rsid w:val="005A40FA"/>
    <w:rsid w:val="005A4AD9"/>
    <w:rsid w:val="005A54F2"/>
    <w:rsid w:val="005B1E5C"/>
    <w:rsid w:val="005B2397"/>
    <w:rsid w:val="005B393D"/>
    <w:rsid w:val="005B72D9"/>
    <w:rsid w:val="005B7C86"/>
    <w:rsid w:val="005C00F4"/>
    <w:rsid w:val="005C474D"/>
    <w:rsid w:val="005D39EE"/>
    <w:rsid w:val="005D48CC"/>
    <w:rsid w:val="005D6253"/>
    <w:rsid w:val="005E2B48"/>
    <w:rsid w:val="005E3368"/>
    <w:rsid w:val="005E36A8"/>
    <w:rsid w:val="005E569B"/>
    <w:rsid w:val="005E6288"/>
    <w:rsid w:val="005F061E"/>
    <w:rsid w:val="00610F32"/>
    <w:rsid w:val="00617B16"/>
    <w:rsid w:val="00622F11"/>
    <w:rsid w:val="00623FA3"/>
    <w:rsid w:val="0062579C"/>
    <w:rsid w:val="006257C8"/>
    <w:rsid w:val="0062718F"/>
    <w:rsid w:val="00631298"/>
    <w:rsid w:val="00631BD2"/>
    <w:rsid w:val="006356AB"/>
    <w:rsid w:val="00636692"/>
    <w:rsid w:val="00640ED8"/>
    <w:rsid w:val="0064104A"/>
    <w:rsid w:val="00643A0D"/>
    <w:rsid w:val="00644FBB"/>
    <w:rsid w:val="00654710"/>
    <w:rsid w:val="00655279"/>
    <w:rsid w:val="0066136B"/>
    <w:rsid w:val="00664FDB"/>
    <w:rsid w:val="00671653"/>
    <w:rsid w:val="00672655"/>
    <w:rsid w:val="00672DB9"/>
    <w:rsid w:val="006806F2"/>
    <w:rsid w:val="00681440"/>
    <w:rsid w:val="0068462C"/>
    <w:rsid w:val="00686F18"/>
    <w:rsid w:val="0069251D"/>
    <w:rsid w:val="00692EF1"/>
    <w:rsid w:val="00693020"/>
    <w:rsid w:val="006977F1"/>
    <w:rsid w:val="006A1A61"/>
    <w:rsid w:val="006A2CA9"/>
    <w:rsid w:val="006A64E8"/>
    <w:rsid w:val="006C1E8D"/>
    <w:rsid w:val="006C424F"/>
    <w:rsid w:val="006C5818"/>
    <w:rsid w:val="006C62EB"/>
    <w:rsid w:val="006C6670"/>
    <w:rsid w:val="006D68E4"/>
    <w:rsid w:val="006D7F37"/>
    <w:rsid w:val="006E34C5"/>
    <w:rsid w:val="006E3AD5"/>
    <w:rsid w:val="006E3D4A"/>
    <w:rsid w:val="006E47A0"/>
    <w:rsid w:val="006E60AB"/>
    <w:rsid w:val="006E6B94"/>
    <w:rsid w:val="006F381D"/>
    <w:rsid w:val="006F4665"/>
    <w:rsid w:val="0070753B"/>
    <w:rsid w:val="0071031A"/>
    <w:rsid w:val="00711684"/>
    <w:rsid w:val="0071339A"/>
    <w:rsid w:val="0072205C"/>
    <w:rsid w:val="00725E2C"/>
    <w:rsid w:val="00727F96"/>
    <w:rsid w:val="007354F0"/>
    <w:rsid w:val="00735EB8"/>
    <w:rsid w:val="007428EC"/>
    <w:rsid w:val="007477AF"/>
    <w:rsid w:val="00754A16"/>
    <w:rsid w:val="007565C2"/>
    <w:rsid w:val="00765F81"/>
    <w:rsid w:val="007700BB"/>
    <w:rsid w:val="00770219"/>
    <w:rsid w:val="00770AB7"/>
    <w:rsid w:val="0077341E"/>
    <w:rsid w:val="00782A21"/>
    <w:rsid w:val="00785938"/>
    <w:rsid w:val="007874C7"/>
    <w:rsid w:val="00787B85"/>
    <w:rsid w:val="007912BB"/>
    <w:rsid w:val="00792C9C"/>
    <w:rsid w:val="00796A36"/>
    <w:rsid w:val="00796CB4"/>
    <w:rsid w:val="007971BE"/>
    <w:rsid w:val="007A1F33"/>
    <w:rsid w:val="007A39D3"/>
    <w:rsid w:val="007A5A52"/>
    <w:rsid w:val="007B1936"/>
    <w:rsid w:val="007D1187"/>
    <w:rsid w:val="007D6759"/>
    <w:rsid w:val="007E30CC"/>
    <w:rsid w:val="007E719A"/>
    <w:rsid w:val="007E75FF"/>
    <w:rsid w:val="007F528C"/>
    <w:rsid w:val="007F5D2F"/>
    <w:rsid w:val="00800EE3"/>
    <w:rsid w:val="00804FCC"/>
    <w:rsid w:val="0080522C"/>
    <w:rsid w:val="00806F4B"/>
    <w:rsid w:val="00815198"/>
    <w:rsid w:val="00821678"/>
    <w:rsid w:val="0082548B"/>
    <w:rsid w:val="00832DB0"/>
    <w:rsid w:val="00833D28"/>
    <w:rsid w:val="008356D5"/>
    <w:rsid w:val="00840605"/>
    <w:rsid w:val="00842604"/>
    <w:rsid w:val="008451D4"/>
    <w:rsid w:val="008531A3"/>
    <w:rsid w:val="00853B39"/>
    <w:rsid w:val="00853BB8"/>
    <w:rsid w:val="00854680"/>
    <w:rsid w:val="00854C89"/>
    <w:rsid w:val="0085564C"/>
    <w:rsid w:val="00856504"/>
    <w:rsid w:val="00856CAB"/>
    <w:rsid w:val="00861E7E"/>
    <w:rsid w:val="00862D4F"/>
    <w:rsid w:val="00870A22"/>
    <w:rsid w:val="008747AF"/>
    <w:rsid w:val="00875740"/>
    <w:rsid w:val="00876BB0"/>
    <w:rsid w:val="00876BD3"/>
    <w:rsid w:val="00887235"/>
    <w:rsid w:val="00892564"/>
    <w:rsid w:val="00894DE7"/>
    <w:rsid w:val="0089531B"/>
    <w:rsid w:val="00897A73"/>
    <w:rsid w:val="00897D75"/>
    <w:rsid w:val="00897D80"/>
    <w:rsid w:val="008A673F"/>
    <w:rsid w:val="008B3517"/>
    <w:rsid w:val="008C0BE4"/>
    <w:rsid w:val="008C0F6C"/>
    <w:rsid w:val="008C1AE4"/>
    <w:rsid w:val="008C1F0D"/>
    <w:rsid w:val="008C346C"/>
    <w:rsid w:val="008C3755"/>
    <w:rsid w:val="008C4C84"/>
    <w:rsid w:val="008C5DDB"/>
    <w:rsid w:val="008D26C9"/>
    <w:rsid w:val="008D2A3F"/>
    <w:rsid w:val="008D2BDE"/>
    <w:rsid w:val="008D6B55"/>
    <w:rsid w:val="008D7604"/>
    <w:rsid w:val="008E2853"/>
    <w:rsid w:val="008E360B"/>
    <w:rsid w:val="008E7024"/>
    <w:rsid w:val="009001D7"/>
    <w:rsid w:val="00900E40"/>
    <w:rsid w:val="0091067C"/>
    <w:rsid w:val="009146AD"/>
    <w:rsid w:val="00915678"/>
    <w:rsid w:val="00916E0C"/>
    <w:rsid w:val="00917813"/>
    <w:rsid w:val="00921701"/>
    <w:rsid w:val="0093430D"/>
    <w:rsid w:val="009349F8"/>
    <w:rsid w:val="00944BFD"/>
    <w:rsid w:val="00945E26"/>
    <w:rsid w:val="009464E3"/>
    <w:rsid w:val="00946564"/>
    <w:rsid w:val="00954451"/>
    <w:rsid w:val="00956199"/>
    <w:rsid w:val="009577DD"/>
    <w:rsid w:val="00961A90"/>
    <w:rsid w:val="0096206C"/>
    <w:rsid w:val="00964396"/>
    <w:rsid w:val="0096556A"/>
    <w:rsid w:val="00967140"/>
    <w:rsid w:val="00975086"/>
    <w:rsid w:val="009765B0"/>
    <w:rsid w:val="00976A4F"/>
    <w:rsid w:val="00980DA7"/>
    <w:rsid w:val="00981872"/>
    <w:rsid w:val="0099073C"/>
    <w:rsid w:val="009A10AB"/>
    <w:rsid w:val="009A52B6"/>
    <w:rsid w:val="009B4A8D"/>
    <w:rsid w:val="009B4C55"/>
    <w:rsid w:val="009B4D46"/>
    <w:rsid w:val="009B5A1B"/>
    <w:rsid w:val="009C47DB"/>
    <w:rsid w:val="009C5BFE"/>
    <w:rsid w:val="009D22DD"/>
    <w:rsid w:val="009D4DDC"/>
    <w:rsid w:val="009D5A73"/>
    <w:rsid w:val="009E2174"/>
    <w:rsid w:val="009E2C60"/>
    <w:rsid w:val="009E781C"/>
    <w:rsid w:val="009F33F1"/>
    <w:rsid w:val="009F6FBC"/>
    <w:rsid w:val="00A02422"/>
    <w:rsid w:val="00A07355"/>
    <w:rsid w:val="00A07D5C"/>
    <w:rsid w:val="00A13307"/>
    <w:rsid w:val="00A1680D"/>
    <w:rsid w:val="00A20BC4"/>
    <w:rsid w:val="00A2378D"/>
    <w:rsid w:val="00A27111"/>
    <w:rsid w:val="00A30EE8"/>
    <w:rsid w:val="00A319EC"/>
    <w:rsid w:val="00A32DCB"/>
    <w:rsid w:val="00A333E9"/>
    <w:rsid w:val="00A42358"/>
    <w:rsid w:val="00A52D04"/>
    <w:rsid w:val="00A53AFD"/>
    <w:rsid w:val="00A55313"/>
    <w:rsid w:val="00A55FBB"/>
    <w:rsid w:val="00A56330"/>
    <w:rsid w:val="00A56456"/>
    <w:rsid w:val="00A63044"/>
    <w:rsid w:val="00A64113"/>
    <w:rsid w:val="00A76FB1"/>
    <w:rsid w:val="00A809B0"/>
    <w:rsid w:val="00A817A4"/>
    <w:rsid w:val="00A81FF5"/>
    <w:rsid w:val="00A8320B"/>
    <w:rsid w:val="00A84162"/>
    <w:rsid w:val="00A95AFC"/>
    <w:rsid w:val="00A96484"/>
    <w:rsid w:val="00AA385C"/>
    <w:rsid w:val="00AA6AE6"/>
    <w:rsid w:val="00AB25A2"/>
    <w:rsid w:val="00AB3D48"/>
    <w:rsid w:val="00AB4DD3"/>
    <w:rsid w:val="00AB6A66"/>
    <w:rsid w:val="00AC0C1C"/>
    <w:rsid w:val="00AC0FC2"/>
    <w:rsid w:val="00AC3D86"/>
    <w:rsid w:val="00AC6661"/>
    <w:rsid w:val="00AD56A8"/>
    <w:rsid w:val="00AD5B11"/>
    <w:rsid w:val="00AE0678"/>
    <w:rsid w:val="00AE0A7B"/>
    <w:rsid w:val="00AE589F"/>
    <w:rsid w:val="00AF4354"/>
    <w:rsid w:val="00AF652E"/>
    <w:rsid w:val="00B001BB"/>
    <w:rsid w:val="00B05E82"/>
    <w:rsid w:val="00B11D58"/>
    <w:rsid w:val="00B21B7E"/>
    <w:rsid w:val="00B22883"/>
    <w:rsid w:val="00B23DA2"/>
    <w:rsid w:val="00B2618E"/>
    <w:rsid w:val="00B27D97"/>
    <w:rsid w:val="00B35A36"/>
    <w:rsid w:val="00B46BC3"/>
    <w:rsid w:val="00B51E6F"/>
    <w:rsid w:val="00B54A04"/>
    <w:rsid w:val="00B63975"/>
    <w:rsid w:val="00B70080"/>
    <w:rsid w:val="00B72778"/>
    <w:rsid w:val="00B72DB9"/>
    <w:rsid w:val="00B73780"/>
    <w:rsid w:val="00B73F70"/>
    <w:rsid w:val="00B7438F"/>
    <w:rsid w:val="00B75637"/>
    <w:rsid w:val="00B76B2B"/>
    <w:rsid w:val="00B82CAD"/>
    <w:rsid w:val="00B842F1"/>
    <w:rsid w:val="00B91F5A"/>
    <w:rsid w:val="00B926B5"/>
    <w:rsid w:val="00B97330"/>
    <w:rsid w:val="00BA6502"/>
    <w:rsid w:val="00BB144A"/>
    <w:rsid w:val="00BB4D7D"/>
    <w:rsid w:val="00BB4E16"/>
    <w:rsid w:val="00BC6EB3"/>
    <w:rsid w:val="00BD4B8D"/>
    <w:rsid w:val="00BD6773"/>
    <w:rsid w:val="00BD7251"/>
    <w:rsid w:val="00BE30D5"/>
    <w:rsid w:val="00BE34EC"/>
    <w:rsid w:val="00BF072C"/>
    <w:rsid w:val="00BF23D1"/>
    <w:rsid w:val="00BF4A0D"/>
    <w:rsid w:val="00BF4B47"/>
    <w:rsid w:val="00BF5000"/>
    <w:rsid w:val="00C01484"/>
    <w:rsid w:val="00C04B61"/>
    <w:rsid w:val="00C07B4E"/>
    <w:rsid w:val="00C07C10"/>
    <w:rsid w:val="00C10A48"/>
    <w:rsid w:val="00C124D5"/>
    <w:rsid w:val="00C14DE4"/>
    <w:rsid w:val="00C3063B"/>
    <w:rsid w:val="00C34426"/>
    <w:rsid w:val="00C34A58"/>
    <w:rsid w:val="00C35D22"/>
    <w:rsid w:val="00C411AF"/>
    <w:rsid w:val="00C461AD"/>
    <w:rsid w:val="00C47636"/>
    <w:rsid w:val="00C527BC"/>
    <w:rsid w:val="00C53601"/>
    <w:rsid w:val="00C60158"/>
    <w:rsid w:val="00C609D3"/>
    <w:rsid w:val="00C65910"/>
    <w:rsid w:val="00C65DBC"/>
    <w:rsid w:val="00C7588E"/>
    <w:rsid w:val="00C76556"/>
    <w:rsid w:val="00C76633"/>
    <w:rsid w:val="00C82F04"/>
    <w:rsid w:val="00C92DC6"/>
    <w:rsid w:val="00CA2380"/>
    <w:rsid w:val="00CA2F88"/>
    <w:rsid w:val="00CA62FA"/>
    <w:rsid w:val="00CA7CCA"/>
    <w:rsid w:val="00CB1B5B"/>
    <w:rsid w:val="00CB5A5F"/>
    <w:rsid w:val="00CB723E"/>
    <w:rsid w:val="00CC37CA"/>
    <w:rsid w:val="00CC3B4C"/>
    <w:rsid w:val="00CC3FA1"/>
    <w:rsid w:val="00CC460D"/>
    <w:rsid w:val="00CC5AC8"/>
    <w:rsid w:val="00CE1A2D"/>
    <w:rsid w:val="00CE5416"/>
    <w:rsid w:val="00CE5608"/>
    <w:rsid w:val="00CE57C1"/>
    <w:rsid w:val="00CE5E8F"/>
    <w:rsid w:val="00CE7C9B"/>
    <w:rsid w:val="00CF13E4"/>
    <w:rsid w:val="00CF1DE9"/>
    <w:rsid w:val="00D0239C"/>
    <w:rsid w:val="00D03213"/>
    <w:rsid w:val="00D1066F"/>
    <w:rsid w:val="00D155DF"/>
    <w:rsid w:val="00D16CDA"/>
    <w:rsid w:val="00D1739C"/>
    <w:rsid w:val="00D200C4"/>
    <w:rsid w:val="00D20E7D"/>
    <w:rsid w:val="00D21827"/>
    <w:rsid w:val="00D25CDA"/>
    <w:rsid w:val="00D3370A"/>
    <w:rsid w:val="00D33E8F"/>
    <w:rsid w:val="00D423C4"/>
    <w:rsid w:val="00D435CC"/>
    <w:rsid w:val="00D43E05"/>
    <w:rsid w:val="00D461A0"/>
    <w:rsid w:val="00D57583"/>
    <w:rsid w:val="00D634B5"/>
    <w:rsid w:val="00D65C2A"/>
    <w:rsid w:val="00D74514"/>
    <w:rsid w:val="00D80BEC"/>
    <w:rsid w:val="00D86236"/>
    <w:rsid w:val="00D9027E"/>
    <w:rsid w:val="00D96DBC"/>
    <w:rsid w:val="00DA356E"/>
    <w:rsid w:val="00DA4B26"/>
    <w:rsid w:val="00DA7CC1"/>
    <w:rsid w:val="00DA7E9B"/>
    <w:rsid w:val="00DB601F"/>
    <w:rsid w:val="00DC36CD"/>
    <w:rsid w:val="00DD40CE"/>
    <w:rsid w:val="00DE5C3F"/>
    <w:rsid w:val="00DF143F"/>
    <w:rsid w:val="00E01F1B"/>
    <w:rsid w:val="00E03217"/>
    <w:rsid w:val="00E05274"/>
    <w:rsid w:val="00E11964"/>
    <w:rsid w:val="00E1302F"/>
    <w:rsid w:val="00E14461"/>
    <w:rsid w:val="00E1506F"/>
    <w:rsid w:val="00E225FD"/>
    <w:rsid w:val="00E250E2"/>
    <w:rsid w:val="00E26113"/>
    <w:rsid w:val="00E27AFE"/>
    <w:rsid w:val="00E32661"/>
    <w:rsid w:val="00E338B2"/>
    <w:rsid w:val="00E34AFD"/>
    <w:rsid w:val="00E367BD"/>
    <w:rsid w:val="00E44953"/>
    <w:rsid w:val="00E53286"/>
    <w:rsid w:val="00E57504"/>
    <w:rsid w:val="00E61C3D"/>
    <w:rsid w:val="00E72A48"/>
    <w:rsid w:val="00E73F31"/>
    <w:rsid w:val="00E75737"/>
    <w:rsid w:val="00E76851"/>
    <w:rsid w:val="00E83291"/>
    <w:rsid w:val="00E90F54"/>
    <w:rsid w:val="00E92A99"/>
    <w:rsid w:val="00E92E38"/>
    <w:rsid w:val="00E936CF"/>
    <w:rsid w:val="00EA0C29"/>
    <w:rsid w:val="00EA6787"/>
    <w:rsid w:val="00EB3F8D"/>
    <w:rsid w:val="00EC37E1"/>
    <w:rsid w:val="00EC45F4"/>
    <w:rsid w:val="00EC5482"/>
    <w:rsid w:val="00ED1CF7"/>
    <w:rsid w:val="00ED3A4C"/>
    <w:rsid w:val="00ED4E28"/>
    <w:rsid w:val="00ED6164"/>
    <w:rsid w:val="00ED657F"/>
    <w:rsid w:val="00ED7B2B"/>
    <w:rsid w:val="00EE0EEB"/>
    <w:rsid w:val="00EE55EF"/>
    <w:rsid w:val="00EF7A39"/>
    <w:rsid w:val="00F104EB"/>
    <w:rsid w:val="00F20D97"/>
    <w:rsid w:val="00F24206"/>
    <w:rsid w:val="00F26341"/>
    <w:rsid w:val="00F26AD4"/>
    <w:rsid w:val="00F277CC"/>
    <w:rsid w:val="00F311B9"/>
    <w:rsid w:val="00F31EC2"/>
    <w:rsid w:val="00F32D37"/>
    <w:rsid w:val="00F341F8"/>
    <w:rsid w:val="00F34DAC"/>
    <w:rsid w:val="00F35F40"/>
    <w:rsid w:val="00F400A5"/>
    <w:rsid w:val="00F40233"/>
    <w:rsid w:val="00F428F7"/>
    <w:rsid w:val="00F45BEF"/>
    <w:rsid w:val="00F46DF4"/>
    <w:rsid w:val="00F50E0C"/>
    <w:rsid w:val="00F523DB"/>
    <w:rsid w:val="00F53BD5"/>
    <w:rsid w:val="00F6291D"/>
    <w:rsid w:val="00F64EFC"/>
    <w:rsid w:val="00F664B9"/>
    <w:rsid w:val="00F86B28"/>
    <w:rsid w:val="00F94D35"/>
    <w:rsid w:val="00F95ABB"/>
    <w:rsid w:val="00FA4615"/>
    <w:rsid w:val="00FA721A"/>
    <w:rsid w:val="00FB5CC2"/>
    <w:rsid w:val="00FB5F09"/>
    <w:rsid w:val="00FB5FE5"/>
    <w:rsid w:val="00FC2AD5"/>
    <w:rsid w:val="00FC46F5"/>
    <w:rsid w:val="00FC4C95"/>
    <w:rsid w:val="00FC5A01"/>
    <w:rsid w:val="00FC5FD9"/>
    <w:rsid w:val="00FD0EE8"/>
    <w:rsid w:val="00FD323A"/>
    <w:rsid w:val="00FD6327"/>
    <w:rsid w:val="00FE0A9B"/>
    <w:rsid w:val="00FE65BF"/>
    <w:rsid w:val="00FE6806"/>
    <w:rsid w:val="00FF2E3C"/>
    <w:rsid w:val="00FF5CC0"/>
    <w:rsid w:val="00FF6288"/>
    <w:rsid w:val="00FF75B1"/>
    <w:rsid w:val="00FF75F5"/>
    <w:rsid w:val="00FF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DD3E6"/>
  <w15:chartTrackingRefBased/>
  <w15:docId w15:val="{EAE8FD7D-F1E0-42E8-A91C-1D34F0838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04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A673F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5564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5564C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5564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5564C"/>
    <w:rPr>
      <w:sz w:val="22"/>
      <w:szCs w:val="22"/>
      <w:lang w:eastAsia="en-US"/>
    </w:rPr>
  </w:style>
  <w:style w:type="paragraph" w:customStyle="1" w:styleId="Default">
    <w:name w:val="Default"/>
    <w:rsid w:val="00D03213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character" w:customStyle="1" w:styleId="apple-converted-space">
    <w:name w:val="apple-converted-space"/>
    <w:rsid w:val="00D03213"/>
  </w:style>
  <w:style w:type="character" w:styleId="Strong">
    <w:name w:val="Strong"/>
    <w:uiPriority w:val="22"/>
    <w:qFormat/>
    <w:rsid w:val="00D03213"/>
    <w:rPr>
      <w:b/>
      <w:bCs/>
    </w:rPr>
  </w:style>
  <w:style w:type="character" w:styleId="Hyperlink">
    <w:name w:val="Hyperlink"/>
    <w:uiPriority w:val="99"/>
    <w:unhideWhenUsed/>
    <w:rsid w:val="00255C3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600690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05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bsdirect.co.uk/terms-of-business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dbsdirect.co.uk/privacy-policy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3FDDE-64B4-4487-B37A-08C384A21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Links>
    <vt:vector size="12" baseType="variant">
      <vt:variant>
        <vt:i4>5898304</vt:i4>
      </vt:variant>
      <vt:variant>
        <vt:i4>17</vt:i4>
      </vt:variant>
      <vt:variant>
        <vt:i4>0</vt:i4>
      </vt:variant>
      <vt:variant>
        <vt:i4>5</vt:i4>
      </vt:variant>
      <vt:variant>
        <vt:lpwstr>http://dbsdirect.co.uk/privacy-policy.php</vt:lpwstr>
      </vt:variant>
      <vt:variant>
        <vt:lpwstr/>
      </vt:variant>
      <vt:variant>
        <vt:i4>6225932</vt:i4>
      </vt:variant>
      <vt:variant>
        <vt:i4>14</vt:i4>
      </vt:variant>
      <vt:variant>
        <vt:i4>0</vt:i4>
      </vt:variant>
      <vt:variant>
        <vt:i4>5</vt:i4>
      </vt:variant>
      <vt:variant>
        <vt:lpwstr>http://dbsdirect.co.uk/terms-of-business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s</dc:creator>
  <cp:keywords/>
  <cp:lastModifiedBy>Abbey Bonner</cp:lastModifiedBy>
  <cp:revision>2</cp:revision>
  <dcterms:created xsi:type="dcterms:W3CDTF">2023-11-07T16:56:00Z</dcterms:created>
  <dcterms:modified xsi:type="dcterms:W3CDTF">2023-11-07T16:56:00Z</dcterms:modified>
</cp:coreProperties>
</file>